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AC750B" w14:textId="77777777" w:rsidR="00C04B43" w:rsidRDefault="00DC0A57">
      <w:pPr>
        <w:pStyle w:val="FirstParagraph"/>
      </w:pPr>
      <w:r>
        <w:t>TO: NWF Daily News</w:t>
      </w:r>
    </w:p>
    <w:p w14:paraId="0C131AEA" w14:textId="09CB99F3" w:rsidR="00C04B43" w:rsidRDefault="00DC0A57">
      <w:pPr>
        <w:pStyle w:val="BodyText"/>
      </w:pPr>
      <w:r>
        <w:t>ATTN: M</w:t>
      </w:r>
      <w:r w:rsidR="00A41399">
        <w:t>r</w:t>
      </w:r>
      <w:r>
        <w:t>. </w:t>
      </w:r>
      <w:r w:rsidR="00A41399">
        <w:t>Del Stone</w:t>
      </w:r>
    </w:p>
    <w:p w14:paraId="53FC367C" w14:textId="77777777" w:rsidR="00C04B43" w:rsidRDefault="00DC0A57">
      <w:pPr>
        <w:pStyle w:val="BodyText"/>
      </w:pPr>
      <w:r>
        <w:t>CC: NWFLUG</w:t>
      </w:r>
    </w:p>
    <w:p w14:paraId="0DC304B9" w14:textId="77777777" w:rsidR="00C04B43" w:rsidRDefault="00DC0A57">
      <w:pPr>
        <w:pStyle w:val="BodyText"/>
      </w:pPr>
      <w:r>
        <w:t>SUBJ: Bimonthly Meeting of the Northwest Florida Linux User Group (NWFLUG)</w:t>
      </w:r>
    </w:p>
    <w:p w14:paraId="0D98E03D" w14:textId="608925F4" w:rsidR="00C04B43" w:rsidRDefault="00DC0A57">
      <w:pPr>
        <w:pStyle w:val="BodyText"/>
      </w:pPr>
      <w:r>
        <w:t>Dear M</w:t>
      </w:r>
      <w:r w:rsidR="00A41399">
        <w:t>r</w:t>
      </w:r>
      <w:r>
        <w:t>. S</w:t>
      </w:r>
      <w:r w:rsidR="00A41399">
        <w:t>tone</w:t>
      </w:r>
      <w:r>
        <w:t>:</w:t>
      </w:r>
    </w:p>
    <w:p w14:paraId="2ABE096F" w14:textId="7BB638D4" w:rsidR="00A41399" w:rsidRDefault="00A41399">
      <w:pPr>
        <w:pStyle w:val="BodyText"/>
      </w:pPr>
      <w:r>
        <w:t xml:space="preserve">Until she left the NWFDN, Ms. </w:t>
      </w:r>
      <w:r>
        <w:t>Brenda Shoffner</w:t>
      </w:r>
      <w:r>
        <w:t xml:space="preserve"> helped our group get our regular meetings announced in your paper. As a NWFDN subscriber and daily reader, </w:t>
      </w:r>
      <w:proofErr w:type="gramStart"/>
      <w:r>
        <w:t>I’m</w:t>
      </w:r>
      <w:proofErr w:type="gramEnd"/>
      <w:r>
        <w:t xml:space="preserve"> not sure who, if anyone, has taken over her former duties, and I didn’t see the Lifestyle section in yesterday’s paper, so I hope you can help us.</w:t>
      </w:r>
    </w:p>
    <w:p w14:paraId="3CDF2C06" w14:textId="772A3EF4" w:rsidR="00C04B43" w:rsidRDefault="00DC0A57">
      <w:pPr>
        <w:pStyle w:val="BodyText"/>
      </w:pPr>
      <w:r>
        <w:t>Attached is a press release announcing the next bimonthly meeting (June 2020) of the Northwest Florida Linux User Group (NWFLUG) to which all interested persons are invited.</w:t>
      </w:r>
    </w:p>
    <w:p w14:paraId="58A8ADEE" w14:textId="3B36E420" w:rsidR="00C04B43" w:rsidRDefault="00DC0A57">
      <w:pPr>
        <w:pStyle w:val="BodyText"/>
      </w:pPr>
      <w:r>
        <w:t>I would appreciate it if appropriate details could be entered into the Sunday Life</w:t>
      </w:r>
      <w:r>
        <w:t>style</w:t>
      </w:r>
      <w:r w:rsidR="00A41399">
        <w:t xml:space="preserve"> (or the appropriate </w:t>
      </w:r>
      <w:r>
        <w:t>section</w:t>
      </w:r>
      <w:r w:rsidR="00A41399">
        <w:t xml:space="preserve">) by no later than </w:t>
      </w:r>
      <w:r>
        <w:t>May 31, 2020.</w:t>
      </w:r>
    </w:p>
    <w:p w14:paraId="5A2575CD" w14:textId="77777777" w:rsidR="00C04B43" w:rsidRDefault="00DC0A57">
      <w:pPr>
        <w:pStyle w:val="BodyText"/>
      </w:pPr>
      <w:r>
        <w:t>Best regards,</w:t>
      </w:r>
    </w:p>
    <w:p w14:paraId="6A251A5A" w14:textId="77777777" w:rsidR="00C04B43" w:rsidRDefault="00DC0A57">
      <w:pPr>
        <w:pStyle w:val="BodyText"/>
      </w:pPr>
      <w:r>
        <w:t>-Tom</w:t>
      </w:r>
    </w:p>
    <w:p w14:paraId="2C70E994" w14:textId="77777777" w:rsidR="00C04B43" w:rsidRDefault="00DC0A57">
      <w:pPr>
        <w:pStyle w:val="BodyText"/>
      </w:pPr>
      <w:r>
        <w:t>Thomas M. Browder, Jr.</w:t>
      </w:r>
      <w:r>
        <w:br/>
        <w:t>113 Canterbury Circle</w:t>
      </w:r>
      <w:r>
        <w:br/>
        <w:t>Niceville, FL 32578</w:t>
      </w:r>
      <w:r>
        <w:br/>
        <w:t>850-830-8078 (M)</w:t>
      </w:r>
    </w:p>
    <w:sectPr w:rsidR="00C04B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FC4E71" w14:textId="77777777" w:rsidR="00DC0A57" w:rsidRDefault="00DC0A57">
      <w:pPr>
        <w:spacing w:after="0"/>
      </w:pPr>
      <w:r>
        <w:separator/>
      </w:r>
    </w:p>
  </w:endnote>
  <w:endnote w:type="continuationSeparator" w:id="0">
    <w:p w14:paraId="4E56EBDE" w14:textId="77777777" w:rsidR="00DC0A57" w:rsidRDefault="00DC0A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036674" w14:textId="77777777" w:rsidR="00DC0A57" w:rsidRDefault="00DC0A57">
      <w:r>
        <w:separator/>
      </w:r>
    </w:p>
  </w:footnote>
  <w:footnote w:type="continuationSeparator" w:id="0">
    <w:p w14:paraId="2A4A83F3" w14:textId="77777777" w:rsidR="00DC0A57" w:rsidRDefault="00DC0A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3ACE6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41399"/>
    <w:rsid w:val="00B86B75"/>
    <w:rsid w:val="00BC48D5"/>
    <w:rsid w:val="00C04B43"/>
    <w:rsid w:val="00C36279"/>
    <w:rsid w:val="00DC0A5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F1E89"/>
  <w15:docId w15:val="{2B13819E-80E4-4D29-8C93-DDFF8AEDC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29</Words>
  <Characters>739</Characters>
  <Application>Microsoft Office Word</Application>
  <DocSecurity>0</DocSecurity>
  <Lines>6</Lines>
  <Paragraphs>1</Paragraphs>
  <ScaleCrop>false</ScaleCrop>
  <Company/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homas Browder</cp:lastModifiedBy>
  <cp:revision>3</cp:revision>
  <dcterms:created xsi:type="dcterms:W3CDTF">2019-12-04T12:03:00Z</dcterms:created>
  <dcterms:modified xsi:type="dcterms:W3CDTF">2020-05-18T21:35:00Z</dcterms:modified>
</cp:coreProperties>
</file>